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563A3" w14:textId="6EB995D6" w:rsidR="00502F37" w:rsidRPr="00254A99" w:rsidRDefault="00E5086D" w:rsidP="005D62F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  <w:lang w:val="en-US"/>
        </w:rPr>
      </w:pPr>
      <w:proofErr w:type="spellStart"/>
      <w:r w:rsidRPr="00254A99">
        <w:rPr>
          <w:rFonts w:ascii="Times New Roman" w:hAnsi="Times New Roman" w:cs="Times New Roman"/>
          <w:b/>
          <w:sz w:val="32"/>
          <w:szCs w:val="24"/>
          <w:lang w:val="en-US"/>
        </w:rPr>
        <w:t>Iurii</w:t>
      </w:r>
      <w:proofErr w:type="spellEnd"/>
      <w:r w:rsidRPr="00254A99">
        <w:rPr>
          <w:rFonts w:ascii="Times New Roman" w:hAnsi="Times New Roman" w:cs="Times New Roman"/>
          <w:b/>
          <w:sz w:val="32"/>
          <w:szCs w:val="24"/>
          <w:lang w:val="en-US"/>
        </w:rPr>
        <w:t xml:space="preserve"> </w:t>
      </w:r>
      <w:proofErr w:type="spellStart"/>
      <w:r w:rsidRPr="00254A99">
        <w:rPr>
          <w:rFonts w:ascii="Times New Roman" w:hAnsi="Times New Roman" w:cs="Times New Roman"/>
          <w:b/>
          <w:sz w:val="32"/>
          <w:szCs w:val="24"/>
          <w:lang w:val="en-US"/>
        </w:rPr>
        <w:t>Aksenov</w:t>
      </w:r>
      <w:proofErr w:type="spellEnd"/>
    </w:p>
    <w:p w14:paraId="453C2301" w14:textId="086F911B" w:rsidR="006F54A2" w:rsidRPr="00254A99" w:rsidRDefault="00E5086D" w:rsidP="005D62F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Denis </w:t>
      </w:r>
      <w:proofErr w:type="spellStart"/>
      <w:r w:rsidRPr="00254A99">
        <w:rPr>
          <w:rFonts w:ascii="Times New Roman" w:hAnsi="Times New Roman" w:cs="Times New Roman"/>
          <w:sz w:val="24"/>
          <w:szCs w:val="24"/>
          <w:lang w:val="en-US"/>
        </w:rPr>
        <w:t>Davydov</w:t>
      </w:r>
      <w:proofErr w:type="spellEnd"/>
      <w:r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 street 1, pos. VNIISSOK</w:t>
      </w:r>
      <w:r w:rsidR="00C03043" w:rsidRPr="00254A9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 Moscow region,</w:t>
      </w:r>
      <w:r w:rsidR="00C03043"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54A99">
        <w:rPr>
          <w:rFonts w:ascii="Times New Roman" w:hAnsi="Times New Roman" w:cs="Times New Roman"/>
          <w:sz w:val="24"/>
          <w:szCs w:val="24"/>
          <w:lang w:val="en-US"/>
        </w:rPr>
        <w:t>Russia</w:t>
      </w:r>
    </w:p>
    <w:p w14:paraId="2F17BF72" w14:textId="77777777" w:rsidR="001219F6" w:rsidRPr="00254A99" w:rsidRDefault="001219F6" w:rsidP="005D62F5">
      <w:pPr>
        <w:spacing w:after="0" w:line="240" w:lineRule="auto"/>
        <w:jc w:val="center"/>
        <w:rPr>
          <w:rFonts w:ascii="Times New Roman" w:hAnsi="Times New Roman" w:cs="Times New Roman"/>
          <w:sz w:val="14"/>
          <w:szCs w:val="24"/>
          <w:lang w:val="en-US"/>
        </w:rPr>
      </w:pPr>
    </w:p>
    <w:tbl>
      <w:tblPr>
        <w:tblStyle w:val="a3"/>
        <w:tblW w:w="5453" w:type="pct"/>
        <w:tblInd w:w="-426" w:type="dxa"/>
        <w:tblLook w:val="04A0" w:firstRow="1" w:lastRow="0" w:firstColumn="1" w:lastColumn="0" w:noHBand="0" w:noVBand="1"/>
      </w:tblPr>
      <w:tblGrid>
        <w:gridCol w:w="2472"/>
        <w:gridCol w:w="80"/>
        <w:gridCol w:w="851"/>
        <w:gridCol w:w="2693"/>
        <w:gridCol w:w="4415"/>
      </w:tblGrid>
      <w:tr w:rsidR="006F54A2" w:rsidRPr="00254A99" w14:paraId="570356BD" w14:textId="77777777" w:rsidTr="005307E3">
        <w:tc>
          <w:tcPr>
            <w:tcW w:w="1619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184956" w14:textId="70AA1046" w:rsidR="006F54A2" w:rsidRPr="00254A99" w:rsidRDefault="00E508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bile</w:t>
            </w:r>
          </w:p>
        </w:tc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</w:tcPr>
          <w:p w14:paraId="67C248AC" w14:textId="335C9BA4" w:rsidR="006F54A2" w:rsidRPr="00254A99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="0094353C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</w:t>
            </w:r>
          </w:p>
        </w:tc>
        <w:tc>
          <w:tcPr>
            <w:tcW w:w="2100" w:type="pct"/>
            <w:tcBorders>
              <w:top w:val="nil"/>
              <w:left w:val="nil"/>
              <w:bottom w:val="nil"/>
              <w:right w:val="nil"/>
            </w:tcBorders>
          </w:tcPr>
          <w:p w14:paraId="236AE5EC" w14:textId="5AFF3092" w:rsidR="006F54A2" w:rsidRPr="00254A99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kedIn</w:t>
            </w:r>
          </w:p>
        </w:tc>
      </w:tr>
      <w:tr w:rsidR="006F54A2" w:rsidRPr="003F0C2A" w14:paraId="038799E5" w14:textId="77777777" w:rsidTr="005307E3">
        <w:trPr>
          <w:trHeight w:val="80"/>
        </w:trPr>
        <w:tc>
          <w:tcPr>
            <w:tcW w:w="1619" w:type="pct"/>
            <w:gridSpan w:val="3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6237FDB" w14:textId="77777777" w:rsidR="006F54A2" w:rsidRPr="00254A99" w:rsidRDefault="006F54A2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-911-185-51-28</w:t>
            </w:r>
          </w:p>
        </w:tc>
        <w:tc>
          <w:tcPr>
            <w:tcW w:w="1281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0AECBD51" w14:textId="77777777" w:rsidR="006F54A2" w:rsidRPr="00254A99" w:rsidRDefault="00F0051E" w:rsidP="00D805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" w:history="1">
              <w:r w:rsidR="00C03043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i</w:t>
              </w:r>
              <w:r w:rsidR="00C03043" w:rsidRPr="00254A99">
                <w:rPr>
                  <w:rStyle w:val="af5"/>
                  <w:rFonts w:ascii="Times New Roman" w:hAnsi="Times New Roman" w:cs="Times New Roman"/>
                  <w:sz w:val="24"/>
                  <w:lang w:val="en-US"/>
                </w:rPr>
                <w:t>urii.aksenov</w:t>
              </w:r>
              <w:r w:rsidR="00C03043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@yandex.ru</w:t>
              </w:r>
            </w:hyperlink>
            <w:r w:rsidR="00D805BB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100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7278E37" w14:textId="72AB12B2" w:rsidR="006F54A2" w:rsidRPr="00254A99" w:rsidRDefault="00F0051E" w:rsidP="00D84904">
            <w:pPr>
              <w:jc w:val="center"/>
              <w:rPr>
                <w:rStyle w:val="af5"/>
                <w:lang w:val="en-US"/>
              </w:rPr>
            </w:pPr>
            <w:hyperlink r:id="rId6" w:history="1">
              <w:r w:rsidR="00045A6D" w:rsidRPr="00254A99">
                <w:rPr>
                  <w:rStyle w:val="af5"/>
                  <w:rFonts w:ascii="Times New Roman" w:hAnsi="Times New Roman" w:cs="Times New Roman"/>
                  <w:sz w:val="24"/>
                  <w:lang w:val="en-US"/>
                </w:rPr>
                <w:t>https://www.linkedin.com/in/iurii-aksenov/</w:t>
              </w:r>
            </w:hyperlink>
            <w:r w:rsidR="00045A6D" w:rsidRPr="00254A99">
              <w:rPr>
                <w:rStyle w:val="af5"/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</w:p>
        </w:tc>
      </w:tr>
      <w:tr w:rsidR="005D62F5" w:rsidRPr="003F0C2A" w14:paraId="7B3409D6" w14:textId="77777777" w:rsidTr="00A51778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FFFFFF" w:themeColor="background1"/>
              <w:left w:val="nil"/>
              <w:bottom w:val="single" w:sz="12" w:space="0" w:color="808080" w:themeColor="background1" w:themeShade="80"/>
              <w:right w:val="nil"/>
            </w:tcBorders>
          </w:tcPr>
          <w:p w14:paraId="0427855E" w14:textId="77777777" w:rsidR="005D62F5" w:rsidRPr="00254A99" w:rsidRDefault="005D62F5" w:rsidP="005D62F5">
            <w:pPr>
              <w:rPr>
                <w:rFonts w:ascii="Times New Roman" w:hAnsi="Times New Roman" w:cs="Times New Roman"/>
                <w:sz w:val="2"/>
                <w:szCs w:val="24"/>
                <w:lang w:val="en-US"/>
              </w:rPr>
            </w:pPr>
          </w:p>
        </w:tc>
      </w:tr>
      <w:tr w:rsidR="0033038C" w:rsidRPr="00254A99" w14:paraId="0928ED25" w14:textId="77777777" w:rsidTr="003D0F92">
        <w:trPr>
          <w:trHeight w:val="67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nil"/>
              <w:right w:val="nil"/>
            </w:tcBorders>
          </w:tcPr>
          <w:p w14:paraId="166A5AC5" w14:textId="30882442" w:rsidR="0033038C" w:rsidRPr="00254A99" w:rsidRDefault="00C41492" w:rsidP="009B5BE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BOUT</w:t>
            </w:r>
          </w:p>
        </w:tc>
      </w:tr>
      <w:tr w:rsidR="0033038C" w:rsidRPr="003F0C2A" w14:paraId="39C54504" w14:textId="77777777" w:rsidTr="00A51778">
        <w:trPr>
          <w:trHeight w:val="512"/>
        </w:trPr>
        <w:tc>
          <w:tcPr>
            <w:tcW w:w="5000" w:type="pct"/>
            <w:gridSpan w:val="5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19380B8B" w14:textId="4C05C868" w:rsidR="00E5086D" w:rsidRPr="00254A99" w:rsidRDefault="00C41492" w:rsidP="00E5086D">
            <w:pPr>
              <w:ind w:firstLine="31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a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erson with broad professional programming skills, able to work in a highly participatory team and independently. I quickly and willingly learn new technolog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m always open to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w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nowledge.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a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le to quickly dive into new information and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essional environment. I have experience and skills in presenting various projects to both qualified and inexperienced audiences.</w:t>
            </w:r>
          </w:p>
          <w:p w14:paraId="161F82A1" w14:textId="1FA216C3" w:rsidR="00E5086D" w:rsidRPr="00254A99" w:rsidRDefault="00E5086D" w:rsidP="00E5086D">
            <w:pPr>
              <w:ind w:firstLine="31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 a year and a half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rked as a C # developer, where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ained experience in developing large systems. At the same time,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ctively participated in various student startups, where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as engaged in backend development, database design and support, and application server administration.</w:t>
            </w:r>
          </w:p>
          <w:p w14:paraId="1604307F" w14:textId="51E317A1" w:rsidR="00D44AE9" w:rsidRPr="00254A99" w:rsidRDefault="00E5086D" w:rsidP="00E5086D">
            <w:pPr>
              <w:ind w:firstLine="31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 a result, I have experience in backend development of a large number of systems of various scales and specifics, and I will also be happy to gain new knowledge and skills.</w:t>
            </w:r>
          </w:p>
        </w:tc>
      </w:tr>
      <w:tr w:rsidR="0033038C" w:rsidRPr="00254A99" w14:paraId="6537ED14" w14:textId="77777777" w:rsidTr="001E4BC3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single" w:sz="12" w:space="0" w:color="FFFFFF" w:themeColor="background1"/>
              <w:right w:val="nil"/>
            </w:tcBorders>
          </w:tcPr>
          <w:p w14:paraId="5FF56BDD" w14:textId="73218CCB" w:rsidR="0033038C" w:rsidRPr="00254A99" w:rsidRDefault="00C41492" w:rsidP="005D62F5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DUCATION</w:t>
            </w:r>
          </w:p>
        </w:tc>
      </w:tr>
      <w:tr w:rsidR="001E4BC3" w:rsidRPr="003F0C2A" w14:paraId="3875EDE7" w14:textId="77777777" w:rsidTr="005307E3">
        <w:trPr>
          <w:trHeight w:val="648"/>
        </w:trPr>
        <w:tc>
          <w:tcPr>
            <w:tcW w:w="1176" w:type="pct"/>
            <w:tcBorders>
              <w:top w:val="single" w:sz="12" w:space="0" w:color="FFFFFF" w:themeColor="background1"/>
              <w:left w:val="nil"/>
              <w:bottom w:val="single" w:sz="4" w:space="0" w:color="auto"/>
              <w:right w:val="single" w:sz="12" w:space="0" w:color="FFFFFF" w:themeColor="background1"/>
            </w:tcBorders>
            <w:vAlign w:val="center"/>
          </w:tcPr>
          <w:p w14:paraId="17E0C858" w14:textId="72578EF4" w:rsidR="001E4BC3" w:rsidRPr="00254A99" w:rsidRDefault="001E4BC3" w:rsidP="001E4BC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tember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9 –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day</w:t>
            </w:r>
          </w:p>
        </w:tc>
        <w:tc>
          <w:tcPr>
            <w:tcW w:w="3824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auto"/>
              <w:right w:val="nil"/>
            </w:tcBorders>
          </w:tcPr>
          <w:p w14:paraId="38973C1F" w14:textId="12AA0E09" w:rsidR="001E4BC3" w:rsidRPr="00254A99" w:rsidRDefault="00C41492" w:rsidP="001E4BC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ster</w:t>
            </w:r>
            <w:r w:rsidR="001E4BC3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</w:t>
            </w:r>
            <w:r w:rsidRPr="00254A99">
              <w:rPr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aculty of Computer Science</w:t>
            </w:r>
            <w:r w:rsidR="001E4BC3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 School of Economics University, Moscow</w:t>
            </w:r>
            <w:r w:rsidR="001E4BC3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ussia</w:t>
            </w:r>
          </w:p>
          <w:p w14:paraId="25729975" w14:textId="1A5419E4" w:rsidR="001E4BC3" w:rsidRPr="00254A99" w:rsidRDefault="00C41492" w:rsidP="001E4BC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jor</w:t>
            </w:r>
            <w:r w:rsidR="001E4BC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 and Software Engineering</w:t>
            </w:r>
            <w:r w:rsidR="001E4BC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lish speaking program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F222D3" w:rsidRPr="00254A99" w14:paraId="48D43137" w14:textId="77777777" w:rsidTr="005307E3">
        <w:trPr>
          <w:trHeight w:val="648"/>
        </w:trPr>
        <w:tc>
          <w:tcPr>
            <w:tcW w:w="1176" w:type="pct"/>
            <w:tcBorders>
              <w:top w:val="single" w:sz="4" w:space="0" w:color="auto"/>
              <w:left w:val="nil"/>
              <w:bottom w:val="single" w:sz="4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6BC3AB33" w14:textId="76826B43" w:rsidR="00F222D3" w:rsidRPr="00254A99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3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tember</w:t>
            </w:r>
          </w:p>
          <w:p w14:paraId="2D8EF268" w14:textId="4C8BC6CD" w:rsidR="00F222D3" w:rsidRPr="00254A99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8</w:t>
            </w:r>
          </w:p>
        </w:tc>
        <w:tc>
          <w:tcPr>
            <w:tcW w:w="3824" w:type="pct"/>
            <w:gridSpan w:val="4"/>
            <w:tcBorders>
              <w:top w:val="single" w:sz="4" w:space="0" w:color="auto"/>
              <w:left w:val="single" w:sz="12" w:space="0" w:color="FFFFFF" w:themeColor="background1"/>
              <w:bottom w:val="single" w:sz="4" w:space="0" w:color="808080" w:themeColor="background1" w:themeShade="80"/>
              <w:right w:val="nil"/>
            </w:tcBorders>
          </w:tcPr>
          <w:p w14:paraId="5B7E0C3A" w14:textId="77777777" w:rsidR="00C41492" w:rsidRPr="00251247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 xml:space="preserve">Exchange Student (Erasmus +), Technische Universität Darmstadt, Darmstadt, Germany </w:t>
            </w:r>
          </w:p>
          <w:p w14:paraId="448F4EF0" w14:textId="0DA7F6E0" w:rsidR="00F222D3" w:rsidRPr="00254A99" w:rsidRDefault="00C41492" w:rsidP="00C41492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jor: Computer science</w:t>
            </w:r>
          </w:p>
        </w:tc>
      </w:tr>
      <w:tr w:rsidR="00F222D3" w:rsidRPr="003F0C2A" w14:paraId="11A668CC" w14:textId="77777777" w:rsidTr="005307E3">
        <w:trPr>
          <w:trHeight w:val="669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4E367E86" w14:textId="3854C279" w:rsidR="00F222D3" w:rsidRPr="00254A99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ptember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5 – 30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9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</w:tcPr>
          <w:p w14:paraId="5B726E04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achelor, Information Systems and Programming School, ITMO University, Saint-Petersburg, Russia</w:t>
            </w:r>
          </w:p>
          <w:p w14:paraId="308E6EED" w14:textId="77777777" w:rsidR="00C41492" w:rsidRPr="00254A99" w:rsidRDefault="00C41492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jor: Information systems and technology </w:t>
            </w:r>
          </w:p>
          <w:p w14:paraId="01A42830" w14:textId="57FFF922" w:rsidR="00F222D3" w:rsidRPr="00254A99" w:rsidRDefault="00C41492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ploma with honors,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verage score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4.97 out of 5.0</w:t>
            </w:r>
          </w:p>
        </w:tc>
      </w:tr>
      <w:tr w:rsidR="00F222D3" w:rsidRPr="00254A99" w14:paraId="335E1E1E" w14:textId="77777777" w:rsidTr="00C03507">
        <w:trPr>
          <w:trHeight w:val="217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380F05CB" w14:textId="07CB9B34" w:rsidR="00F222D3" w:rsidRPr="00254A99" w:rsidRDefault="00C41492" w:rsidP="00F222D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ORK EXPERIENCE</w:t>
            </w:r>
          </w:p>
        </w:tc>
      </w:tr>
      <w:tr w:rsidR="00F222D3" w:rsidRPr="003F0C2A" w14:paraId="71797DA4" w14:textId="77777777" w:rsidTr="005307E3">
        <w:trPr>
          <w:trHeight w:val="895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CB62D21" w14:textId="33230677" w:rsidR="00F222D3" w:rsidRPr="00254A99" w:rsidRDefault="00E5086D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8 –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ly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9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0BE8DE1C" w14:textId="35B50674" w:rsidR="00F222D3" w:rsidRPr="00254A99" w:rsidRDefault="00C41492" w:rsidP="00F222D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# developer, Speech Technology Centre, Saint-Petersburg, Russia</w:t>
            </w: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7F9DA02D" w14:textId="1D721781" w:rsidR="00D3396F" w:rsidRPr="00254A99" w:rsidRDefault="00731733" w:rsidP="00D3396F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nteresting tasks</w:t>
            </w:r>
            <w:r w:rsidR="00D3396F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</w:p>
          <w:p w14:paraId="333E2629" w14:textId="77777777" w:rsidR="00731733" w:rsidRPr="00254A99" w:rsidRDefault="00731733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writing unit tests;</w:t>
            </w:r>
          </w:p>
          <w:p w14:paraId="3BFA3E87" w14:textId="12057A9A" w:rsidR="00731733" w:rsidRPr="00254A99" w:rsidRDefault="00731733" w:rsidP="00731733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nderstanding a large codebase and parsing a complex system architecture.</w:t>
            </w:r>
          </w:p>
          <w:p w14:paraId="393B4698" w14:textId="187EAC14" w:rsidR="00731733" w:rsidRPr="00254A99" w:rsidRDefault="00731733" w:rsidP="0073173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creating components for a call recording and analysis system in call cent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, writing unit tests, adding functionality to other component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fixing bugs.</w:t>
            </w:r>
          </w:p>
          <w:p w14:paraId="529D23F6" w14:textId="0DA4B859" w:rsidR="00731733" w:rsidRPr="00254A99" w:rsidRDefault="00731733" w:rsidP="0073173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eason for leaving: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oving to Moscow to study for a master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's program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C41492" w:rsidRPr="00254A99" w14:paraId="13BD6AF7" w14:textId="77777777" w:rsidTr="005307E3">
        <w:trPr>
          <w:trHeight w:val="107"/>
        </w:trPr>
        <w:tc>
          <w:tcPr>
            <w:tcW w:w="5000" w:type="pct"/>
            <w:gridSpan w:val="5"/>
            <w:tcBorders>
              <w:top w:val="single" w:sz="4" w:space="0" w:color="FFFFFF" w:themeColor="background1"/>
              <w:left w:val="nil"/>
              <w:bottom w:val="nil"/>
              <w:right w:val="single" w:sz="12" w:space="0" w:color="FFFFFF" w:themeColor="background1"/>
            </w:tcBorders>
            <w:vAlign w:val="center"/>
          </w:tcPr>
          <w:p w14:paraId="5CD5DE48" w14:textId="7FEC6666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ORK EXPERIENCE IN STARTUPS</w:t>
            </w:r>
          </w:p>
        </w:tc>
      </w:tr>
      <w:tr w:rsidR="00C41492" w:rsidRPr="00254A99" w14:paraId="2B5E2F0F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2F6E25D9" w14:textId="254020F5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gital Coffee</w:t>
            </w:r>
          </w:p>
          <w:p w14:paraId="2FAEC316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EBA609F" w14:textId="7BCF4404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tember 2020 – today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758CB820" w14:textId="216D0B39" w:rsidR="00C41492" w:rsidRPr="00254A99" w:rsidRDefault="00731733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# and Database Developer, Architect, Server Administrator, Moscow, Russia (remotely)</w:t>
            </w:r>
          </w:p>
          <w:p w14:paraId="516F0EE4" w14:textId="77777777" w:rsidR="00731733" w:rsidRPr="00254A99" w:rsidRDefault="00731733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7CFE76FF" w14:textId="46CEE5AB" w:rsidR="00731733" w:rsidRPr="00254A99" w:rsidRDefault="00731733" w:rsidP="00C41492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Focus: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n application for digitalizing the coffee buying process, increasing customers for coffee houses.</w:t>
            </w:r>
          </w:p>
          <w:p w14:paraId="0B5EF63F" w14:textId="4C5DE012" w:rsidR="00C41492" w:rsidRPr="00254A99" w:rsidRDefault="00731733" w:rsidP="00C41492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ale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creating an </w:t>
            </w:r>
            <w:r w:rsidR="00C41492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VP.</w:t>
            </w:r>
          </w:p>
          <w:p w14:paraId="18619D3D" w14:textId="77777777" w:rsidR="00E05CF0" w:rsidRPr="00254A99" w:rsidRDefault="00E05CF0" w:rsidP="00E05CF0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Interesting tasks: </w:t>
            </w:r>
          </w:p>
          <w:p w14:paraId="7945665D" w14:textId="77777777" w:rsidR="00E05CF0" w:rsidRPr="00254A99" w:rsidRDefault="00E05CF0" w:rsidP="00C41492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ng an action template for quickly creating an MVP back-end server;</w:t>
            </w:r>
          </w:p>
          <w:p w14:paraId="1512F67D" w14:textId="50AF88FF" w:rsidR="00C41492" w:rsidRPr="00254A99" w:rsidRDefault="00E05CF0" w:rsidP="00C41492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writing </w:t>
            </w:r>
            <w:r w:rsid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a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ustom application routing system, which allow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 users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to work in parallel with different screens with memorizing state when switching, integrating voice control into navigation.</w:t>
            </w:r>
          </w:p>
          <w:p w14:paraId="685F3236" w14:textId="6ABC1886" w:rsidR="00C41492" w:rsidRPr="00254A99" w:rsidRDefault="00E05CF0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e a system architecture and developing a service, design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upport a database.</w:t>
            </w:r>
          </w:p>
          <w:p w14:paraId="27162B6B" w14:textId="4E2F849E" w:rsidR="00C41492" w:rsidRPr="00254A99" w:rsidRDefault="00E05CF0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 Core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.1, Flutter, Nginx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EF Core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языки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Dart</w:t>
            </w:r>
          </w:p>
          <w:p w14:paraId="1F195EFF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C41492" w:rsidRPr="003F0C2A" w14:paraId="54D998DC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64BD5467" w14:textId="07575AB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SSupport</w:t>
            </w:r>
          </w:p>
          <w:p w14:paraId="3A4FD39E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E5BE8FB" w14:textId="6366C49B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ebruary 2019 – today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3705BECC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70FD4B44" w14:textId="3A45CA9D" w:rsidR="008479DD" w:rsidRPr="00254A99" w:rsidRDefault="008479DD" w:rsidP="008479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C# and Database Developer, Architect, Server Administrator, Saint-Petersburg, Russia (remotely)</w:t>
            </w:r>
          </w:p>
          <w:p w14:paraId="6564409F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520FEFC6" w14:textId="71BD2C58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ocus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4C1A05"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the </w:t>
            </w:r>
            <w:r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ortal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for organizing technical support for 1C franchisees with integration with 1C CRM and a chatbot.</w:t>
            </w:r>
          </w:p>
          <w:p w14:paraId="486E5ADE" w14:textId="015B20B6" w:rsidR="00C41492" w:rsidRPr="00254A99" w:rsidRDefault="008479DD" w:rsidP="00C41492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ale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4C1A05"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a </w:t>
            </w:r>
            <w:r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ilot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with a large 1C franchisee, collecting analytics for meetings to interact with new franchisees and connect their client.</w:t>
            </w:r>
          </w:p>
          <w:p w14:paraId="561816BC" w14:textId="0847F16D" w:rsidR="00C41492" w:rsidRPr="00254A99" w:rsidRDefault="008479DD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nteresting tasks: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  <w:p w14:paraId="2425BCB7" w14:textId="7A3EA590" w:rsidR="00C41492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ode review of team members, planning and discussion of tasks;</w:t>
            </w:r>
          </w:p>
          <w:p w14:paraId="009285D8" w14:textId="77777777" w:rsidR="008479DD" w:rsidRPr="00254A99" w:rsidRDefault="008479DD" w:rsidP="008479DD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tudying 1C and creating integration with CRM, creating documents, interface;</w:t>
            </w:r>
          </w:p>
          <w:p w14:paraId="2D02DA61" w14:textId="79278788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ntegration with the proprietary messenger 1</w:t>
            </w:r>
            <w:proofErr w:type="gramStart"/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:Connect</w:t>
            </w:r>
            <w:proofErr w:type="gramEnd"/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via a named-pipe channel as an additional employee;</w:t>
            </w:r>
          </w:p>
          <w:p w14:paraId="35385C71" w14:textId="77777777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on and change of architecture: went from a monolith to a service-oriented and then microservice architecture, saw the features of architectures, learned the power of erroneous decisions;</w:t>
            </w:r>
          </w:p>
          <w:p w14:paraId="4AD5AC28" w14:textId="01B58865" w:rsidR="008479DD" w:rsidRPr="00254A99" w:rsidRDefault="004C1A05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ivide</w:t>
            </w:r>
            <w:r w:rsidR="008479DD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service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nto</w:t>
            </w:r>
            <w:r w:rsidR="008479DD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semantic domains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by business demand</w:t>
            </w:r>
            <w:r w:rsidR="008479DD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;</w:t>
            </w:r>
          </w:p>
          <w:p w14:paraId="765EBF02" w14:textId="70ED9C0E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ixed performance drawdown in database access;</w:t>
            </w:r>
          </w:p>
          <w:p w14:paraId="73085CF9" w14:textId="680B4247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on of a reference module with a hierarchical structure, rules for adding, moving elements, moreover, on</w:t>
            </w:r>
            <w:r w:rsid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of the part</w:t>
            </w:r>
            <w:r w:rsid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of the data is simultaneously located in several folders;</w:t>
            </w:r>
          </w:p>
          <w:p w14:paraId="32347B7E" w14:textId="145D6227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velopment of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a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bot rules, 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hat consist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of a large system of transitions, conditions, states, system responses;</w:t>
            </w:r>
          </w:p>
          <w:p w14:paraId="13B9EDE0" w14:textId="21802C86" w:rsidR="008479DD" w:rsidRPr="003F0C2A" w:rsidRDefault="008479DD" w:rsidP="008479DD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velopment of a chat with a large number of participants, rules for writing and responding to messages in chats, and a notification system.</w:t>
            </w:r>
          </w:p>
          <w:p w14:paraId="19509B99" w14:textId="77777777" w:rsidR="003F0C2A" w:rsidRPr="009C4BA3" w:rsidRDefault="003F0C2A" w:rsidP="003F0C2A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Реализация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рест</w:t>
            </w:r>
            <w:proofErr w:type="spellEnd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апи</w:t>
            </w:r>
            <w:proofErr w:type="spellEnd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>кастомного</w:t>
            </w:r>
            <w:proofErr w:type="spellEnd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 </w:t>
            </w:r>
          </w:p>
          <w:p w14:paraId="4D38DBAF" w14:textId="73DBA065" w:rsidR="003F0C2A" w:rsidRPr="003F0C2A" w:rsidRDefault="003F0C2A" w:rsidP="003F0C2A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</w:pPr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</w:rPr>
              <w:t xml:space="preserve">Реализация </w:t>
            </w:r>
            <w:proofErr w:type="spellStart"/>
            <w:r w:rsidRPr="009C4BA3">
              <w:rPr>
                <w:rFonts w:ascii="Times New Roman" w:hAnsi="Times New Roman" w:cs="Times New Roman"/>
                <w:bCs/>
                <w:color w:val="FF0000"/>
                <w:sz w:val="24"/>
                <w:szCs w:val="24"/>
                <w:lang w:val="en-GB"/>
              </w:rPr>
              <w:t>ManualRestarBackgroundservice</w:t>
            </w:r>
            <w:proofErr w:type="spellEnd"/>
          </w:p>
          <w:p w14:paraId="79D94006" w14:textId="22418CE7" w:rsidR="008479DD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on of architecture and services of the system (17 services in total), design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upport of the database. Development of a 1C extension for connecting the developed system and 1C CRM, as well as an extension for connecting a chatbot to a corporate messenger.</w:t>
            </w:r>
          </w:p>
          <w:p w14:paraId="4FB0457D" w14:textId="63E596DB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Core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.1, Nginx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EF Core, Redis, RabbitMQ, 1С, Vue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языки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JS   </w:t>
            </w:r>
          </w:p>
          <w:p w14:paraId="3866A520" w14:textId="77777777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3F0C2A" w14:paraId="50CF311E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EB9BD74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6A5E0DB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B029F8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Buttons </w:t>
            </w:r>
          </w:p>
          <w:p w14:paraId="0546E50A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757C7CE" w14:textId="5EF594D1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 2018 – September 2018</w:t>
            </w:r>
          </w:p>
        </w:tc>
        <w:tc>
          <w:tcPr>
            <w:tcW w:w="3824" w:type="pct"/>
            <w:gridSpan w:val="4"/>
            <w:tcBorders>
              <w:top w:val="single" w:sz="4" w:space="0" w:color="A6A6A6" w:themeColor="background1" w:themeShade="A6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2ADB57D4" w14:textId="6138EE6E" w:rsidR="008479DD" w:rsidRPr="00254A99" w:rsidRDefault="008479DD" w:rsidP="008479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# and Database Developer, Architect, Server Administrator, Saint-Petersburg, Russia</w:t>
            </w:r>
          </w:p>
          <w:p w14:paraId="637D6136" w14:textId="52C4799B" w:rsidR="00C41492" w:rsidRPr="00251247" w:rsidRDefault="008479DD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proofErr w:type="spellStart"/>
            <w:r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G</w:t>
            </w:r>
            <w:r w:rsidR="00E8384E"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it</w:t>
            </w:r>
            <w:proofErr w:type="spellEnd"/>
            <w:r w:rsidR="00E8384E"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:</w:t>
            </w:r>
            <w:r w:rsidR="00E8384E" w:rsidRPr="00251247">
              <w:rPr>
                <w:lang w:val="de-DE"/>
              </w:rPr>
              <w:t xml:space="preserve"> </w:t>
            </w:r>
            <w:hyperlink r:id="rId7" w:history="1">
              <w:r w:rsidR="00C41492" w:rsidRPr="00251247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de-DE"/>
                </w:rPr>
                <w:t>https://github.com/2Buttons/2ButtonsServer</w:t>
              </w:r>
            </w:hyperlink>
            <w:r w:rsidR="00C41492"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 xml:space="preserve"> </w:t>
            </w:r>
          </w:p>
          <w:p w14:paraId="5C0735B9" w14:textId="77777777" w:rsidR="00C41492" w:rsidRPr="00251247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</w:p>
          <w:p w14:paraId="1BA4E3A2" w14:textId="4BCA4BAC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cu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service 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aggregat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c opinion, population polls, social network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FBD8722" w14:textId="42A06546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cale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000 users. It was closed due to monetization problems.</w:t>
            </w:r>
          </w:p>
          <w:p w14:paraId="670C26D3" w14:textId="77777777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Interesting tasks: </w:t>
            </w:r>
          </w:p>
          <w:p w14:paraId="270A70D2" w14:textId="06542AF6" w:rsidR="00E8384E" w:rsidRPr="00254A99" w:rsidRDefault="00E8384E" w:rsidP="00E8384E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omatization of deployment to a server with the prescription of all the settings and versions using scripts in Bash;</w:t>
            </w:r>
          </w:p>
          <w:p w14:paraId="5696E6B4" w14:textId="1E59FC48" w:rsidR="00E8384E" w:rsidRPr="00254A99" w:rsidRDefault="00E8384E" w:rsidP="00E8384E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had to understand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 Core and microservice architecture from scratch;</w:t>
            </w:r>
          </w:p>
          <w:p w14:paraId="3970845E" w14:textId="77777777" w:rsidR="00E8384E" w:rsidRPr="00254A99" w:rsidRDefault="00E8384E" w:rsidP="00E8384E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xed performance drops when executing database queries.</w:t>
            </w:r>
          </w:p>
          <w:p w14:paraId="21FE9E91" w14:textId="3B18CD8B" w:rsidR="00E8384E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on of services for the operation of the system (7), server administration on the Ubuntu OS, writing scripts in Bash to automate deployment, design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creation of a database for services.</w:t>
            </w:r>
          </w:p>
          <w:p w14:paraId="0D653D40" w14:textId="1D13F730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Core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.0, Nginx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EF Core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языки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Bash</w:t>
            </w:r>
          </w:p>
          <w:p w14:paraId="22772B91" w14:textId="77777777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3F0C2A" w14:paraId="3968F887" w14:textId="77777777" w:rsidTr="005307E3">
        <w:trPr>
          <w:trHeight w:val="328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64EED4DC" w14:textId="3842D2E8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ORK EXPERIENCE IN RESEARCH PROJECTS</w:t>
            </w:r>
          </w:p>
        </w:tc>
      </w:tr>
      <w:tr w:rsidR="00C41492" w:rsidRPr="003F0C2A" w14:paraId="233CB782" w14:textId="77777777" w:rsidTr="00B1194F">
        <w:trPr>
          <w:trHeight w:val="328"/>
        </w:trPr>
        <w:tc>
          <w:tcPr>
            <w:tcW w:w="1214" w:type="pct"/>
            <w:gridSpan w:val="2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56E3BBAE" w14:textId="3B091D26" w:rsidR="00C41492" w:rsidRPr="00254A99" w:rsidRDefault="008479DD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pplication of an automated approach for personalized support of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clinical processes in medicine</w:t>
            </w:r>
          </w:p>
          <w:p w14:paraId="67B010D2" w14:textId="77777777" w:rsidR="008479DD" w:rsidRPr="00254A99" w:rsidRDefault="008479DD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59C8DA8" w14:textId="53E667A1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 2019 – June 2019</w:t>
            </w:r>
          </w:p>
        </w:tc>
        <w:tc>
          <w:tcPr>
            <w:tcW w:w="3786" w:type="pct"/>
            <w:gridSpan w:val="3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601FD0BE" w14:textId="1234E614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C# and Database Developer, researcher, Saint-Petersburg, Russia</w:t>
            </w:r>
          </w:p>
          <w:p w14:paraId="0C3FF0DD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0C0804B0" w14:textId="0C637639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cus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 for personalizing medical processes.</w:t>
            </w:r>
          </w:p>
          <w:p w14:paraId="6C10BAA1" w14:textId="48CC6F44" w:rsidR="00E8384E" w:rsidRPr="00254A99" w:rsidRDefault="00E8384E" w:rsidP="00E8384E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Scale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 research project which resulted in the publication of several articles peer-reviewed in Scopus, VAK (ВАК), RSCI (РИНЦ).</w:t>
            </w:r>
          </w:p>
          <w:p w14:paraId="7844D2F0" w14:textId="441B72D2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Interesting tasks: </w:t>
            </w:r>
          </w:p>
          <w:p w14:paraId="0F98FA84" w14:textId="0258C731" w:rsidR="00E8384E" w:rsidRPr="00254A99" w:rsidRDefault="00E8384E" w:rsidP="00E8384E">
            <w:pPr>
              <w:pStyle w:val="a4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sforming theoretical prediction system disease patients in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working model 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pplied patterns of finite automaton, memento, state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others.</w:t>
            </w:r>
          </w:p>
          <w:p w14:paraId="6C0ED450" w14:textId="670AE1BE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ver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de and project logic development, database design.</w:t>
            </w:r>
          </w:p>
          <w:p w14:paraId="0FF4034B" w14:textId="36CAD76D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Core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.2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F Core</w:t>
            </w:r>
          </w:p>
          <w:p w14:paraId="5766F11D" w14:textId="77777777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254A99" w14:paraId="5DB3132F" w14:textId="77777777" w:rsidTr="00A51778">
        <w:trPr>
          <w:trHeight w:val="281"/>
        </w:trPr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14:paraId="478F40BB" w14:textId="75620E39" w:rsidR="00C41492" w:rsidRPr="00254A99" w:rsidRDefault="00E8384E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RELEVANT SKILLS &amp; COURSES</w:t>
            </w:r>
          </w:p>
        </w:tc>
      </w:tr>
      <w:tr w:rsidR="00C41492" w:rsidRPr="003F0C2A" w14:paraId="699CE866" w14:textId="77777777" w:rsidTr="00A51778">
        <w:trPr>
          <w:trHeight w:val="614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1EECC3" w14:textId="777FEA0B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fessional skills</w:t>
            </w:r>
          </w:p>
          <w:p w14:paraId="5A722FB4" w14:textId="337119F8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P. Core 3,1, EF Core, Dart Flutter, </w:t>
            </w:r>
            <w:proofErr w:type="spellStart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Bash, HTML5, CSS3</w:t>
            </w:r>
          </w:p>
        </w:tc>
      </w:tr>
      <w:tr w:rsidR="00C41492" w:rsidRPr="003F0C2A" w14:paraId="40030B7E" w14:textId="77777777" w:rsidTr="00A51778">
        <w:trPr>
          <w:trHeight w:val="1375"/>
        </w:trPr>
        <w:tc>
          <w:tcPr>
            <w:tcW w:w="5000" w:type="pct"/>
            <w:gridSpan w:val="5"/>
            <w:tcBorders>
              <w:top w:val="nil"/>
              <w:left w:val="nil"/>
              <w:bottom w:val="single" w:sz="8" w:space="0" w:color="808080" w:themeColor="background1" w:themeShade="80"/>
              <w:right w:val="nil"/>
            </w:tcBorders>
          </w:tcPr>
          <w:p w14:paraId="438C935B" w14:textId="522FE16A" w:rsidR="00C41492" w:rsidRPr="00254A99" w:rsidRDefault="00E8384E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fessional courses</w:t>
            </w:r>
          </w:p>
          <w:p w14:paraId="69E5C3D8" w14:textId="77777777" w:rsidR="00E8384E" w:rsidRPr="00254A99" w:rsidRDefault="00E8384E" w:rsidP="00E8384E">
            <w:pPr>
              <w:pStyle w:val="a4"/>
              <w:numPr>
                <w:ilvl w:val="0"/>
                <w:numId w:val="2"/>
              </w:numPr>
              <w:ind w:left="597" w:hanging="2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ctical-courses (C#, git, TFS, Team-Working) by “Veeam Software Academy”</w:t>
            </w:r>
          </w:p>
          <w:p w14:paraId="6061E8A2" w14:textId="03FC12A2" w:rsidR="00C41492" w:rsidRPr="00254A99" w:rsidRDefault="00E8384E" w:rsidP="00C41492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1.WPF, </w:t>
            </w:r>
            <w:proofErr w:type="gram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LINQ</w:t>
            </w:r>
            <w:proofErr w:type="gram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3 EF, 4 Multithreading, 5.WCF) </w:t>
            </w:r>
            <w:hyperlink r:id="rId8" w:history="1">
              <w:r w:rsidR="00C41492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github.com/IuriiAksenov/CSharp_Interesting_Labs_From_Difficult_Courses</w:t>
              </w:r>
            </w:hyperlink>
          </w:p>
          <w:p w14:paraId="27266792" w14:textId="42ECBB64" w:rsidR="00C41492" w:rsidRPr="00254A99" w:rsidRDefault="00E8384E" w:rsidP="00C41492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uation project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«Amazon 2.0» -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line store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hyperlink r:id="rId9" w:history="1">
              <w:r w:rsidR="00C41492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github.com/IuriiAksenov/MediaManager-MediaServerMongo</w:t>
              </w:r>
            </w:hyperlink>
          </w:p>
          <w:p w14:paraId="076018EB" w14:textId="390AE165" w:rsidR="00C41492" w:rsidRPr="00254A99" w:rsidRDefault="00254A99" w:rsidP="00C41492">
            <w:pPr>
              <w:pStyle w:val="a4"/>
              <w:numPr>
                <w:ilvl w:val="2"/>
                <w:numId w:val="2"/>
              </w:numPr>
              <w:ind w:left="1591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b dut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eation of a distributed transaction system, creation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manager for media files with storage functions in a database of various types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L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L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. Languages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.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chnologies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pf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ntity Framework, MongoD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FS </w:t>
            </w:r>
          </w:p>
          <w:p w14:paraId="1A9F35CC" w14:textId="1F2842B1" w:rsidR="00E8384E" w:rsidRPr="00254A99" w:rsidRDefault="00E8384E" w:rsidP="00E8384E">
            <w:pPr>
              <w:pStyle w:val="a4"/>
              <w:numPr>
                <w:ilvl w:val="0"/>
                <w:numId w:val="2"/>
              </w:numPr>
              <w:ind w:left="597" w:hanging="2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ctical-courses (C#, C++, OS, Algorithm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tructures, Team-Working) by “</w:t>
            </w:r>
            <w:proofErr w:type="spellStart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ronshtadt</w:t>
            </w:r>
            <w:proofErr w:type="spellEnd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chnologies”</w:t>
            </w:r>
          </w:p>
          <w:p w14:paraId="3E92D873" w14:textId="2C9D9BB3" w:rsidR="00C41492" w:rsidRPr="00254A99" w:rsidRDefault="00E8384E" w:rsidP="00C41492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-programming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HTML, CSS)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y «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ML Academy»</w:t>
            </w:r>
          </w:p>
          <w:p w14:paraId="22868DEB" w14:textId="52963CFF" w:rsidR="00C41492" w:rsidRPr="00254A99" w:rsidRDefault="00E8384E" w:rsidP="00C41492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and algorithms of graph theor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y “Open Education”</w:t>
            </w:r>
          </w:p>
          <w:p w14:paraId="1EFF378E" w14:textId="77777777" w:rsidR="00C41492" w:rsidRPr="00254A99" w:rsidRDefault="00C41492" w:rsidP="00C41492">
            <w:pPr>
              <w:pStyle w:val="a4"/>
              <w:ind w:left="599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3F0C2A" w14:paraId="45703D4B" w14:textId="77777777" w:rsidTr="00A51778">
        <w:trPr>
          <w:trHeight w:val="445"/>
        </w:trPr>
        <w:tc>
          <w:tcPr>
            <w:tcW w:w="5000" w:type="pct"/>
            <w:gridSpan w:val="5"/>
            <w:tcBorders>
              <w:top w:val="single" w:sz="8" w:space="0" w:color="808080" w:themeColor="background1" w:themeShade="80"/>
              <w:left w:val="nil"/>
              <w:bottom w:val="nil"/>
              <w:right w:val="nil"/>
            </w:tcBorders>
          </w:tcPr>
          <w:p w14:paraId="4FDCB07F" w14:textId="40E21DCB" w:rsidR="00C41492" w:rsidRPr="00254A99" w:rsidRDefault="00E8384E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anguages</w:t>
            </w:r>
          </w:p>
          <w:p w14:paraId="24EA23E8" w14:textId="22DE674A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– native, English –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vanced, intermediate, German - basic </w:t>
            </w:r>
          </w:p>
        </w:tc>
      </w:tr>
    </w:tbl>
    <w:p w14:paraId="7DEC410E" w14:textId="77777777" w:rsidR="00A03DEB" w:rsidRPr="00254A99" w:rsidRDefault="00A03DEB" w:rsidP="005D62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03DEB" w:rsidRPr="00254A99" w:rsidSect="00A848F6">
      <w:pgSz w:w="11906" w:h="16838"/>
      <w:pgMar w:top="568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6578E"/>
    <w:multiLevelType w:val="hybridMultilevel"/>
    <w:tmpl w:val="4F04A3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5BF0"/>
    <w:multiLevelType w:val="hybridMultilevel"/>
    <w:tmpl w:val="A8B6E8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977C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A7244E"/>
    <w:multiLevelType w:val="hybridMultilevel"/>
    <w:tmpl w:val="F1BE9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A765E"/>
    <w:multiLevelType w:val="hybridMultilevel"/>
    <w:tmpl w:val="944C8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B11"/>
    <w:multiLevelType w:val="hybridMultilevel"/>
    <w:tmpl w:val="AB069F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55E0"/>
    <w:multiLevelType w:val="hybridMultilevel"/>
    <w:tmpl w:val="89341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D44E1"/>
    <w:multiLevelType w:val="hybridMultilevel"/>
    <w:tmpl w:val="FEF8180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0C5C58"/>
    <w:multiLevelType w:val="hybridMultilevel"/>
    <w:tmpl w:val="AB5679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F023E"/>
    <w:multiLevelType w:val="hybridMultilevel"/>
    <w:tmpl w:val="13DA12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164ED7"/>
    <w:multiLevelType w:val="hybridMultilevel"/>
    <w:tmpl w:val="A5B24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54097"/>
    <w:multiLevelType w:val="hybridMultilevel"/>
    <w:tmpl w:val="1FE893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95D5C"/>
    <w:multiLevelType w:val="hybridMultilevel"/>
    <w:tmpl w:val="2A7663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2"/>
  </w:num>
  <w:num w:numId="24">
    <w:abstractNumId w:val="6"/>
  </w:num>
  <w:num w:numId="25">
    <w:abstractNumId w:val="1"/>
  </w:num>
  <w:num w:numId="26">
    <w:abstractNumId w:val="4"/>
  </w:num>
  <w:num w:numId="27">
    <w:abstractNumId w:val="9"/>
  </w:num>
  <w:num w:numId="28">
    <w:abstractNumId w:val="3"/>
  </w:num>
  <w:num w:numId="29">
    <w:abstractNumId w:val="0"/>
  </w:num>
  <w:num w:numId="30">
    <w:abstractNumId w:val="11"/>
  </w:num>
  <w:num w:numId="31">
    <w:abstractNumId w:val="10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Y1NTM1NDczNjNR0lEKTi0uzszPAykwqwUArLVRpywAAAA="/>
  </w:docVars>
  <w:rsids>
    <w:rsidRoot w:val="00D07D1C"/>
    <w:rsid w:val="00000720"/>
    <w:rsid w:val="00045A6D"/>
    <w:rsid w:val="000541F8"/>
    <w:rsid w:val="00070BF0"/>
    <w:rsid w:val="00074938"/>
    <w:rsid w:val="000A15A5"/>
    <w:rsid w:val="000B4E22"/>
    <w:rsid w:val="001219F6"/>
    <w:rsid w:val="00147BD8"/>
    <w:rsid w:val="001E4BC3"/>
    <w:rsid w:val="0024316F"/>
    <w:rsid w:val="002446FB"/>
    <w:rsid w:val="0025057D"/>
    <w:rsid w:val="00251247"/>
    <w:rsid w:val="00254A99"/>
    <w:rsid w:val="00262D14"/>
    <w:rsid w:val="002727B9"/>
    <w:rsid w:val="002A47B6"/>
    <w:rsid w:val="002E4044"/>
    <w:rsid w:val="002E62B7"/>
    <w:rsid w:val="0033038C"/>
    <w:rsid w:val="003C1381"/>
    <w:rsid w:val="003D0F92"/>
    <w:rsid w:val="003F0C2A"/>
    <w:rsid w:val="004B2DC1"/>
    <w:rsid w:val="004C1A05"/>
    <w:rsid w:val="004D502A"/>
    <w:rsid w:val="004F0F81"/>
    <w:rsid w:val="00501779"/>
    <w:rsid w:val="00502F37"/>
    <w:rsid w:val="00524850"/>
    <w:rsid w:val="005307E3"/>
    <w:rsid w:val="0058711F"/>
    <w:rsid w:val="005A59EC"/>
    <w:rsid w:val="005C54D4"/>
    <w:rsid w:val="005D62F5"/>
    <w:rsid w:val="006954A1"/>
    <w:rsid w:val="00696147"/>
    <w:rsid w:val="006B7C7C"/>
    <w:rsid w:val="006C0589"/>
    <w:rsid w:val="006C4051"/>
    <w:rsid w:val="006F54A2"/>
    <w:rsid w:val="00731733"/>
    <w:rsid w:val="00752809"/>
    <w:rsid w:val="00762FB2"/>
    <w:rsid w:val="00785045"/>
    <w:rsid w:val="007A31F3"/>
    <w:rsid w:val="007B6CD9"/>
    <w:rsid w:val="007C17DA"/>
    <w:rsid w:val="008479DD"/>
    <w:rsid w:val="008736C9"/>
    <w:rsid w:val="008D6BEB"/>
    <w:rsid w:val="00921904"/>
    <w:rsid w:val="009277B1"/>
    <w:rsid w:val="0094353C"/>
    <w:rsid w:val="0099134A"/>
    <w:rsid w:val="00993064"/>
    <w:rsid w:val="009B5BE8"/>
    <w:rsid w:val="00A03DEB"/>
    <w:rsid w:val="00A23812"/>
    <w:rsid w:val="00A35542"/>
    <w:rsid w:val="00A51778"/>
    <w:rsid w:val="00A848F6"/>
    <w:rsid w:val="00A864F3"/>
    <w:rsid w:val="00AE0A8C"/>
    <w:rsid w:val="00B007BD"/>
    <w:rsid w:val="00B1194F"/>
    <w:rsid w:val="00BC03BA"/>
    <w:rsid w:val="00BD364A"/>
    <w:rsid w:val="00BD521A"/>
    <w:rsid w:val="00BF060F"/>
    <w:rsid w:val="00C03043"/>
    <w:rsid w:val="00C03507"/>
    <w:rsid w:val="00C15A89"/>
    <w:rsid w:val="00C36B01"/>
    <w:rsid w:val="00C41492"/>
    <w:rsid w:val="00C94F06"/>
    <w:rsid w:val="00CF6DD1"/>
    <w:rsid w:val="00D07D1C"/>
    <w:rsid w:val="00D269B9"/>
    <w:rsid w:val="00D3396F"/>
    <w:rsid w:val="00D44AE9"/>
    <w:rsid w:val="00D63E20"/>
    <w:rsid w:val="00D805BB"/>
    <w:rsid w:val="00D815D7"/>
    <w:rsid w:val="00D84904"/>
    <w:rsid w:val="00E05CF0"/>
    <w:rsid w:val="00E17555"/>
    <w:rsid w:val="00E20547"/>
    <w:rsid w:val="00E5086D"/>
    <w:rsid w:val="00E661A5"/>
    <w:rsid w:val="00E8384E"/>
    <w:rsid w:val="00ED79E6"/>
    <w:rsid w:val="00F0051E"/>
    <w:rsid w:val="00F222D3"/>
    <w:rsid w:val="00F663F1"/>
    <w:rsid w:val="00FA0D41"/>
    <w:rsid w:val="00FA6169"/>
    <w:rsid w:val="00FB5AAD"/>
    <w:rsid w:val="00FE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07CCC"/>
  <w15:chartTrackingRefBased/>
  <w15:docId w15:val="{EE388B58-521D-4E05-B3BE-E74099D2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904"/>
  </w:style>
  <w:style w:type="paragraph" w:styleId="1">
    <w:name w:val="heading 1"/>
    <w:basedOn w:val="a"/>
    <w:next w:val="a"/>
    <w:link w:val="10"/>
    <w:uiPriority w:val="9"/>
    <w:qFormat/>
    <w:rsid w:val="009219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19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219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219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219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219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219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219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219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1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190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219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92190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92190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92190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9219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5">
    <w:name w:val="caption"/>
    <w:basedOn w:val="a"/>
    <w:next w:val="a"/>
    <w:uiPriority w:val="35"/>
    <w:semiHidden/>
    <w:unhideWhenUsed/>
    <w:qFormat/>
    <w:rsid w:val="00921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Title"/>
    <w:basedOn w:val="a"/>
    <w:next w:val="a"/>
    <w:link w:val="a7"/>
    <w:uiPriority w:val="10"/>
    <w:qFormat/>
    <w:rsid w:val="009219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9219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8">
    <w:name w:val="Subtitle"/>
    <w:basedOn w:val="a"/>
    <w:next w:val="a"/>
    <w:link w:val="a9"/>
    <w:uiPriority w:val="11"/>
    <w:qFormat/>
    <w:rsid w:val="009219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9">
    <w:name w:val="Подзаголовок Знак"/>
    <w:basedOn w:val="a0"/>
    <w:link w:val="a8"/>
    <w:uiPriority w:val="11"/>
    <w:rsid w:val="00921904"/>
    <w:rPr>
      <w:rFonts w:eastAsiaTheme="minorEastAsia"/>
      <w:color w:val="5A5A5A" w:themeColor="text1" w:themeTint="A5"/>
      <w:spacing w:val="15"/>
    </w:rPr>
  </w:style>
  <w:style w:type="character" w:styleId="aa">
    <w:name w:val="Strong"/>
    <w:basedOn w:val="a0"/>
    <w:uiPriority w:val="22"/>
    <w:qFormat/>
    <w:rsid w:val="00921904"/>
    <w:rPr>
      <w:b/>
      <w:bCs/>
    </w:rPr>
  </w:style>
  <w:style w:type="character" w:styleId="ab">
    <w:name w:val="Emphasis"/>
    <w:basedOn w:val="a0"/>
    <w:uiPriority w:val="20"/>
    <w:qFormat/>
    <w:rsid w:val="00921904"/>
    <w:rPr>
      <w:i/>
      <w:iCs/>
    </w:rPr>
  </w:style>
  <w:style w:type="paragraph" w:styleId="ac">
    <w:name w:val="No Spacing"/>
    <w:uiPriority w:val="1"/>
    <w:qFormat/>
    <w:rsid w:val="0092190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9219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21904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2190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921904"/>
    <w:rPr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921904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21904"/>
    <w:rPr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921904"/>
    <w:rPr>
      <w:smallCaps/>
      <w:color w:val="5A5A5A" w:themeColor="text1" w:themeTint="A5"/>
    </w:rPr>
  </w:style>
  <w:style w:type="character" w:styleId="af2">
    <w:name w:val="Intense Reference"/>
    <w:basedOn w:val="a0"/>
    <w:uiPriority w:val="32"/>
    <w:qFormat/>
    <w:rsid w:val="00921904"/>
    <w:rPr>
      <w:b/>
      <w:bCs/>
      <w:smallCaps/>
      <w:color w:val="5B9BD5" w:themeColor="accent1"/>
      <w:spacing w:val="5"/>
    </w:rPr>
  </w:style>
  <w:style w:type="character" w:styleId="af3">
    <w:name w:val="Book Title"/>
    <w:basedOn w:val="a0"/>
    <w:uiPriority w:val="33"/>
    <w:qFormat/>
    <w:rsid w:val="00921904"/>
    <w:rPr>
      <w:b/>
      <w:bCs/>
      <w:i/>
      <w:iC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921904"/>
    <w:pPr>
      <w:outlineLvl w:val="9"/>
    </w:pPr>
  </w:style>
  <w:style w:type="character" w:styleId="af5">
    <w:name w:val="Hyperlink"/>
    <w:basedOn w:val="a0"/>
    <w:uiPriority w:val="99"/>
    <w:unhideWhenUsed/>
    <w:rsid w:val="00A23812"/>
    <w:rPr>
      <w:color w:val="0563C1" w:themeColor="hyperlink"/>
      <w:u w:val="single"/>
    </w:rPr>
  </w:style>
  <w:style w:type="paragraph" w:customStyle="1" w:styleId="ResumeText">
    <w:name w:val="Resume Text"/>
    <w:basedOn w:val="a"/>
    <w:qFormat/>
    <w:rsid w:val="004F0F81"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dropdown-user-namefirst-letter">
    <w:name w:val="dropdown-user-name__first-letter"/>
    <w:basedOn w:val="a0"/>
    <w:rsid w:val="00D805BB"/>
  </w:style>
  <w:style w:type="character" w:customStyle="1" w:styleId="11">
    <w:name w:val="Неразрешенное упоминание1"/>
    <w:basedOn w:val="a0"/>
    <w:uiPriority w:val="99"/>
    <w:semiHidden/>
    <w:unhideWhenUsed/>
    <w:rsid w:val="006C4051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E661A5"/>
    <w:rPr>
      <w:color w:val="954F72" w:themeColor="followedHyperlink"/>
      <w:u w:val="single"/>
    </w:rPr>
  </w:style>
  <w:style w:type="character" w:styleId="af7">
    <w:name w:val="Unresolved Mention"/>
    <w:basedOn w:val="a0"/>
    <w:uiPriority w:val="99"/>
    <w:semiHidden/>
    <w:unhideWhenUsed/>
    <w:rsid w:val="00045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7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37857">
          <w:marLeft w:val="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uriiAksenov/CSharp_Interesting_Labs_From_Difficult_Cour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2Buttons/2ButtonsServ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urii-aksenov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iurii.aksenov@yandex.r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IuriiAksenov/MediaManager-MediaServerMong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</TotalTime>
  <Pages>3</Pages>
  <Words>1130</Words>
  <Characters>6441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й Аксенов</dc:creator>
  <cp:keywords/>
  <dc:description/>
  <cp:lastModifiedBy>Юрий Аксенов</cp:lastModifiedBy>
  <cp:revision>50</cp:revision>
  <dcterms:created xsi:type="dcterms:W3CDTF">2017-09-16T16:40:00Z</dcterms:created>
  <dcterms:modified xsi:type="dcterms:W3CDTF">2020-12-10T23:56:00Z</dcterms:modified>
</cp:coreProperties>
</file>